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1725" w14:textId="5FCFCBE4" w:rsidR="00C05CEF" w:rsidRDefault="00CD0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несъмнено предстоящите Коледни празници са любимото време на малки и големи по цял свят. Затова ще навия ръкави и ще Ви помогна в операцията „Спаси Коледа“. Моят план за действие ще включва 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сътрудничество с </w:t>
            </w:r>
            <w:r>
              <w:rPr>
                <w:rFonts w:ascii="Calibri" w:eastAsia="Calibri" w:hAnsi="Calibri" w:cs="Calibri"/>
                <w:lang w:val="bg-BG"/>
              </w:rPr>
              <w:t>3 компании, които да ни бъдат от помощ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и подкрепа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  <w:t xml:space="preserve">*Банкова институция, която ще съдейства със справянето на </w:t>
            </w:r>
            <w:r w:rsidR="000E4D35">
              <w:rPr>
                <w:rFonts w:ascii="Calibri" w:eastAsia="Calibri" w:hAnsi="Calibri" w:cs="Calibri"/>
                <w:lang w:val="bg-BG"/>
              </w:rPr>
              <w:t>финансовите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затруднения, които са възникнали.</w:t>
            </w:r>
          </w:p>
          <w:p w14:paraId="20A809AC" w14:textId="77777777" w:rsidR="000E4D35" w:rsidRDefault="00C05C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*Отдел Човешки ресурси, който ще съдейства с набирането на нови, свежи и мотивирани лица, които споделят желанието си заедно с нас за постигането на успешни резултати на занятието.</w:t>
            </w:r>
            <w:r>
              <w:rPr>
                <w:rFonts w:ascii="Calibri" w:eastAsia="Calibri" w:hAnsi="Calibri" w:cs="Calibri"/>
                <w:lang w:val="bg-BG"/>
              </w:rPr>
              <w:br/>
              <w:t>*Социална организация, която ще ни помогне с промотирането на тазгодишната операция „Спаси Коледа“ в социалните мрежи, където всички ние, притежаващи смарт устройства, си губим времето, но пък някоя друга реклама ни грабва умело и успешно вниманието.</w:t>
            </w:r>
          </w:p>
          <w:p w14:paraId="7803D52A" w14:textId="19809F85" w:rsidR="00C11A25" w:rsidRPr="00CD05CC" w:rsidRDefault="000E4D35" w:rsidP="000E4D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ярвам, че този план за действие ще има щастлив и успешен финал, към който се стремим.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2733EF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5B0ECE1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50EDE7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D4EE157" w:rsidR="00610CD6" w:rsidRPr="00FB3A16" w:rsidRDefault="00FB3A1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6278758" w:rsidR="00610CD6" w:rsidRDefault="00FB3A1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 20:53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3D4384C" w:rsidR="00610CD6" w:rsidRDefault="00D42714" w:rsidP="00D42714">
            <w:pPr>
              <w:tabs>
                <w:tab w:val="center" w:pos="2620"/>
              </w:tabs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8EB8071" w:rsidR="00610CD6" w:rsidRDefault="00D4271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021 </w:t>
            </w:r>
            <w:r w:rsidRPr="00D42714">
              <w:rPr>
                <w:rFonts w:ascii="Calibri" w:eastAsia="Calibri" w:hAnsi="Calibri" w:cs="Calibri"/>
              </w:rPr>
              <w:t>13:58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FABB639" w:rsidR="00610CD6" w:rsidRPr="00FD3ACE" w:rsidRDefault="00FD3AC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9FC7DFB" w:rsidR="00610CD6" w:rsidRDefault="00FD3AC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14:36</w:t>
            </w:r>
            <w:bookmarkStart w:id="0" w:name="_GoBack"/>
            <w:bookmarkEnd w:id="0"/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4D35"/>
    <w:rsid w:val="00215C82"/>
    <w:rsid w:val="00610CD6"/>
    <w:rsid w:val="006751DC"/>
    <w:rsid w:val="00B85B8D"/>
    <w:rsid w:val="00BE6D0B"/>
    <w:rsid w:val="00C05CEF"/>
    <w:rsid w:val="00C11A25"/>
    <w:rsid w:val="00CD05CC"/>
    <w:rsid w:val="00D42714"/>
    <w:rsid w:val="00FB3A16"/>
    <w:rsid w:val="00FD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DD740F-2D0C-4D26-BB63-C5F58725E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dcterms:created xsi:type="dcterms:W3CDTF">2021-10-21T13:05:00Z</dcterms:created>
  <dcterms:modified xsi:type="dcterms:W3CDTF">2021-10-23T11:38:00Z</dcterms:modified>
</cp:coreProperties>
</file>